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Default="007F23D5" w:rsidP="005966C6">
      <w:pPr>
        <w:pStyle w:val="Title"/>
        <w:jc w:val="center"/>
        <w:rPr>
          <w:sz w:val="44"/>
          <w:szCs w:val="44"/>
        </w:rPr>
      </w:pPr>
      <w:r w:rsidRPr="005966C6">
        <w:rPr>
          <w:sz w:val="44"/>
          <w:szCs w:val="44"/>
        </w:rPr>
        <w:t>CS 584</w:t>
      </w:r>
      <w:r w:rsidR="007E30AB" w:rsidRPr="005966C6">
        <w:rPr>
          <w:sz w:val="44"/>
          <w:szCs w:val="44"/>
        </w:rPr>
        <w:t xml:space="preserve">: </w:t>
      </w:r>
      <w:r w:rsidRPr="005966C6">
        <w:rPr>
          <w:sz w:val="44"/>
          <w:szCs w:val="44"/>
        </w:rPr>
        <w:t>Machine Learning</w:t>
      </w:r>
    </w:p>
    <w:p w:rsidR="005966C6" w:rsidRDefault="005966C6" w:rsidP="005966C6">
      <w:pPr>
        <w:spacing w:after="0"/>
        <w:jc w:val="center"/>
      </w:pPr>
      <w:r>
        <w:t>Pradyot Mayank</w:t>
      </w:r>
    </w:p>
    <w:p w:rsidR="005966C6" w:rsidRPr="005966C6" w:rsidRDefault="005966C6" w:rsidP="005966C6">
      <w:pPr>
        <w:spacing w:after="0"/>
        <w:jc w:val="center"/>
      </w:pPr>
      <w:r>
        <w:t>A20405826</w:t>
      </w:r>
    </w:p>
    <w:p w:rsidR="007E30AB" w:rsidRPr="003514FC" w:rsidRDefault="00961EDE" w:rsidP="003514FC">
      <w:pPr>
        <w:pStyle w:val="Subtitle"/>
        <w:pBdr>
          <w:bottom w:val="single" w:sz="6" w:space="1" w:color="auto"/>
        </w:pBdr>
        <w:jc w:val="center"/>
        <w:rPr>
          <w:rFonts w:eastAsiaTheme="minorHAnsi"/>
          <w:color w:val="auto"/>
          <w:spacing w:val="0"/>
        </w:rPr>
      </w:pPr>
      <w:r w:rsidRPr="003514FC">
        <w:rPr>
          <w:rFonts w:eastAsiaTheme="minorHAnsi"/>
          <w:color w:val="auto"/>
          <w:spacing w:val="0"/>
        </w:rPr>
        <w:t>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A01FDC" w:rsidRDefault="00A01FDC" w:rsidP="00A01FDC">
      <w:pPr>
        <w:pStyle w:val="ListParagraph"/>
      </w:pPr>
      <w:r>
        <w:rPr>
          <w:noProof/>
        </w:rPr>
        <w:drawing>
          <wp:inline distT="0" distB="0" distL="0" distR="0" wp14:anchorId="59F9968D" wp14:editId="461A91A2">
            <wp:extent cx="4907280" cy="1519369"/>
            <wp:effectExtent l="0" t="0" r="762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8028" cy="1538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1FDC" w:rsidRDefault="00A01FDC" w:rsidP="00A01FDC">
      <w:pPr>
        <w:pStyle w:val="ListParagraph"/>
      </w:pPr>
    </w:p>
    <w:p w:rsidR="00A01FDC" w:rsidRDefault="001330CF" w:rsidP="00A01FDC">
      <w:pPr>
        <w:pStyle w:val="ListParagraph"/>
      </w:pPr>
      <w:r>
        <w:rPr>
          <w:noProof/>
        </w:rPr>
        <w:drawing>
          <wp:inline distT="0" distB="0" distL="0" distR="0" wp14:anchorId="633DFCC0" wp14:editId="5C163A59">
            <wp:extent cx="4785360" cy="1835922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8424" cy="1844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3D17">
        <w:rPr>
          <w:noProof/>
        </w:rPr>
        <w:drawing>
          <wp:inline distT="0" distB="0" distL="0" distR="0" wp14:anchorId="3BF30FEA" wp14:editId="3D6B077E">
            <wp:extent cx="4777740" cy="1871792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5329" cy="1882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0CF" w:rsidRDefault="001330CF" w:rsidP="00A01FDC">
      <w:pPr>
        <w:pStyle w:val="ListParagraph"/>
      </w:pPr>
    </w:p>
    <w:p w:rsidR="00A01FDC" w:rsidRDefault="00A01FDC" w:rsidP="00A01FDC">
      <w:pPr>
        <w:pStyle w:val="ListParagraph"/>
      </w:pPr>
    </w:p>
    <w:p w:rsidR="00A01FDC" w:rsidRPr="001A335B" w:rsidRDefault="00A01FDC" w:rsidP="00A01FDC">
      <w:pPr>
        <w:pStyle w:val="ListParagraph"/>
        <w:rPr>
          <w:b/>
        </w:rPr>
      </w:pPr>
      <w:r w:rsidRPr="001A335B">
        <w:rPr>
          <w:b/>
        </w:rPr>
        <w:t xml:space="preserve">So, </w:t>
      </w:r>
      <w:proofErr w:type="spellStart"/>
      <w:r w:rsidRPr="001A335B">
        <w:rPr>
          <w:b/>
        </w:rPr>
        <w:t>binwidth</w:t>
      </w:r>
      <w:proofErr w:type="spellEnd"/>
      <w:r w:rsidRPr="001A335B">
        <w:rPr>
          <w:b/>
        </w:rPr>
        <w:t xml:space="preserve"> </w:t>
      </w:r>
      <w:r w:rsidR="001A335B">
        <w:rPr>
          <w:b/>
        </w:rPr>
        <w:t>a</w:t>
      </w:r>
      <w:r w:rsidRPr="001A335B">
        <w:rPr>
          <w:b/>
        </w:rPr>
        <w:t xml:space="preserve">ccording to </w:t>
      </w:r>
      <w:proofErr w:type="spellStart"/>
      <w:r w:rsidRPr="001A335B">
        <w:rPr>
          <w:b/>
        </w:rPr>
        <w:t>Izenman</w:t>
      </w:r>
      <w:proofErr w:type="spellEnd"/>
      <w:r w:rsidRPr="001A335B">
        <w:rPr>
          <w:b/>
        </w:rPr>
        <w:t xml:space="preserve"> (1991) method</w:t>
      </w:r>
      <w:r w:rsidRPr="001A335B">
        <w:rPr>
          <w:b/>
        </w:rPr>
        <w:t xml:space="preserve"> is </w:t>
      </w:r>
      <w:r w:rsidR="00853D17" w:rsidRPr="00853D17">
        <w:rPr>
          <w:b/>
        </w:rPr>
        <w:t>0.3998667554864774</w:t>
      </w:r>
      <w:r w:rsidRPr="001A335B">
        <w:rPr>
          <w:b/>
        </w:rPr>
        <w:t>.</w:t>
      </w: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lastRenderedPageBreak/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A01FDC" w:rsidRDefault="00A01FDC" w:rsidP="00A01FDC">
      <w:pPr>
        <w:pStyle w:val="ListParagraph"/>
      </w:pPr>
    </w:p>
    <w:p w:rsidR="00A01FDC" w:rsidRDefault="00853D17" w:rsidP="00A01FDC">
      <w:pPr>
        <w:pStyle w:val="ListParagraph"/>
      </w:pPr>
      <w:r>
        <w:rPr>
          <w:noProof/>
        </w:rPr>
        <w:drawing>
          <wp:inline distT="0" distB="0" distL="0" distR="0" wp14:anchorId="33A202E0" wp14:editId="723F0547">
            <wp:extent cx="4953000" cy="1111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9721" cy="111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35B" w:rsidRPr="001A335B" w:rsidRDefault="001A335B" w:rsidP="00A01FDC">
      <w:pPr>
        <w:pStyle w:val="ListParagraph"/>
        <w:rPr>
          <w:b/>
        </w:rPr>
      </w:pPr>
      <w:r w:rsidRPr="001A335B">
        <w:rPr>
          <w:b/>
        </w:rPr>
        <w:t>Minimum Value of x= 26.3</w:t>
      </w:r>
    </w:p>
    <w:p w:rsidR="001A335B" w:rsidRPr="001A335B" w:rsidRDefault="001A335B" w:rsidP="00A01FDC">
      <w:pPr>
        <w:pStyle w:val="ListParagraph"/>
        <w:rPr>
          <w:b/>
        </w:rPr>
      </w:pPr>
      <w:r w:rsidRPr="001A335B">
        <w:rPr>
          <w:b/>
        </w:rPr>
        <w:t>Maximum Value of x=35.4</w:t>
      </w:r>
    </w:p>
    <w:p w:rsidR="00BB6ED1" w:rsidRDefault="00BB6ED1" w:rsidP="00BB6ED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F7E11" w:rsidRDefault="00FF7E11" w:rsidP="00FF7E11">
      <w:pPr>
        <w:pStyle w:val="ListParagraph"/>
      </w:pPr>
    </w:p>
    <w:p w:rsidR="001A335B" w:rsidRDefault="00853D17" w:rsidP="00FF7E11">
      <w:pPr>
        <w:pStyle w:val="ListParagraph"/>
      </w:pPr>
      <w:r>
        <w:rPr>
          <w:noProof/>
        </w:rPr>
        <w:drawing>
          <wp:inline distT="0" distB="0" distL="0" distR="0" wp14:anchorId="48B42A63" wp14:editId="3D4C048F">
            <wp:extent cx="5288280" cy="1173478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3543" cy="117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35B" w:rsidRDefault="001A335B" w:rsidP="00FF7E11">
      <w:pPr>
        <w:pStyle w:val="ListParagraph"/>
      </w:pPr>
    </w:p>
    <w:p w:rsidR="001A335B" w:rsidRPr="001A335B" w:rsidRDefault="001A335B" w:rsidP="00FF7E11">
      <w:pPr>
        <w:pStyle w:val="ListParagraph"/>
        <w:rPr>
          <w:b/>
        </w:rPr>
      </w:pPr>
      <w:r w:rsidRPr="001A335B">
        <w:rPr>
          <w:b/>
        </w:rPr>
        <w:t>Value of a=26</w:t>
      </w:r>
      <w:r>
        <w:rPr>
          <w:b/>
        </w:rPr>
        <w:t>.</w:t>
      </w:r>
    </w:p>
    <w:p w:rsidR="001A335B" w:rsidRPr="001A335B" w:rsidRDefault="001A335B" w:rsidP="00FF7E11">
      <w:pPr>
        <w:pStyle w:val="ListParagraph"/>
        <w:rPr>
          <w:b/>
        </w:rPr>
      </w:pPr>
      <w:r w:rsidRPr="001A335B">
        <w:rPr>
          <w:b/>
        </w:rPr>
        <w:t>Value of b=36</w:t>
      </w:r>
      <w:r>
        <w:rPr>
          <w:b/>
        </w:rPr>
        <w:t>.</w:t>
      </w:r>
    </w:p>
    <w:p w:rsidR="001A335B" w:rsidRDefault="001A335B" w:rsidP="00FF7E11">
      <w:pPr>
        <w:pStyle w:val="ListParagraph"/>
      </w:pPr>
    </w:p>
    <w:p w:rsidR="001A335B" w:rsidRDefault="00BB6ED1" w:rsidP="001A335B">
      <w:pPr>
        <w:pStyle w:val="ListParagraph"/>
        <w:numPr>
          <w:ilvl w:val="0"/>
          <w:numId w:val="2"/>
        </w:numPr>
      </w:pPr>
      <w:r>
        <w:t>(5 points) Use h = 0.1, minimum = a and maximum = b. List the coordinates of the density estimator.  Paste the histogram drawn using Python or your favorite graphing tools.</w:t>
      </w:r>
    </w:p>
    <w:p w:rsidR="001A335B" w:rsidRDefault="001A335B" w:rsidP="001A335B">
      <w:pPr>
        <w:pStyle w:val="ListParagraph"/>
      </w:pPr>
    </w:p>
    <w:p w:rsidR="001A335B" w:rsidRDefault="00DD46DB" w:rsidP="001A335B">
      <w:pPr>
        <w:pStyle w:val="ListParagraph"/>
      </w:pPr>
      <w:r>
        <w:rPr>
          <w:noProof/>
        </w:rPr>
        <w:drawing>
          <wp:inline distT="0" distB="0" distL="0" distR="0" wp14:anchorId="2C6816FF" wp14:editId="5523DD52">
            <wp:extent cx="5311140" cy="2878002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6246" cy="288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35B" w:rsidRDefault="001A335B" w:rsidP="001A335B">
      <w:pPr>
        <w:pStyle w:val="ListParagraph"/>
      </w:pPr>
    </w:p>
    <w:p w:rsidR="00BB6ED1" w:rsidRDefault="00BB6ED1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DD46DB" w:rsidRDefault="00DD46DB" w:rsidP="00BB6ED1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1A335B" w:rsidRDefault="00DD46DB" w:rsidP="001A335B">
      <w:pPr>
        <w:pStyle w:val="ListParagraph"/>
      </w:pPr>
      <w:r>
        <w:rPr>
          <w:noProof/>
        </w:rPr>
        <w:drawing>
          <wp:inline distT="0" distB="0" distL="0" distR="0" wp14:anchorId="7336A132" wp14:editId="2EFD836A">
            <wp:extent cx="5387340" cy="2837563"/>
            <wp:effectExtent l="0" t="0" r="381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922" cy="2844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35B" w:rsidRDefault="001A335B" w:rsidP="001A335B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0C5FE4" w:rsidRDefault="00DD46DB" w:rsidP="000C5FE4">
      <w:pPr>
        <w:pStyle w:val="ListParagraph"/>
      </w:pPr>
      <w:r>
        <w:rPr>
          <w:noProof/>
        </w:rPr>
        <w:drawing>
          <wp:inline distT="0" distB="0" distL="0" distR="0" wp14:anchorId="6B5004AB" wp14:editId="77C6D486">
            <wp:extent cx="5410200" cy="26883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21071" cy="269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628" w:rsidRDefault="00F11628" w:rsidP="00F11628">
      <w:pPr>
        <w:pStyle w:val="ListParagraph"/>
      </w:pPr>
    </w:p>
    <w:p w:rsidR="000C5FE4" w:rsidRDefault="000C5FE4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lastRenderedPageBreak/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BB6ED1">
        <w:t>a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0C5FE4" w:rsidRDefault="000C5FE4" w:rsidP="000C5FE4">
      <w:pPr>
        <w:pStyle w:val="ListParagraph"/>
      </w:pPr>
    </w:p>
    <w:p w:rsidR="000C5FE4" w:rsidRDefault="00DD46DB" w:rsidP="000C5FE4">
      <w:pPr>
        <w:pStyle w:val="ListParagraph"/>
      </w:pPr>
      <w:r>
        <w:rPr>
          <w:noProof/>
        </w:rPr>
        <w:drawing>
          <wp:inline distT="0" distB="0" distL="0" distR="0" wp14:anchorId="4DCA648D" wp14:editId="6819A97A">
            <wp:extent cx="5105400" cy="26863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9502" cy="268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Default="000C46CA" w:rsidP="000C46CA">
      <w:pPr>
        <w:pStyle w:val="ListParagraph"/>
      </w:pPr>
    </w:p>
    <w:p w:rsidR="000677F1" w:rsidRDefault="000677F1" w:rsidP="000C46CA">
      <w:pPr>
        <w:pStyle w:val="ListParagraph"/>
      </w:pPr>
      <w:r>
        <w:t>The histogram in part (</w:t>
      </w:r>
      <w:r w:rsidR="00E5243F">
        <w:t>e</w:t>
      </w:r>
      <w:r>
        <w:t xml:space="preserve">) with </w:t>
      </w:r>
      <w:proofErr w:type="spellStart"/>
      <w:r>
        <w:t>binwidth</w:t>
      </w:r>
      <w:proofErr w:type="spellEnd"/>
      <w:r>
        <w:t>=</w:t>
      </w:r>
      <w:r w:rsidR="00E5243F">
        <w:t>0.5</w:t>
      </w:r>
      <w:r>
        <w:t xml:space="preserve"> can best provide the </w:t>
      </w:r>
      <w:r>
        <w:t>insights into the shape and the spread of the distribution of the field x</w:t>
      </w:r>
      <w:r w:rsidR="009D6E6F">
        <w:t xml:space="preserve">. As the </w:t>
      </w:r>
      <w:proofErr w:type="spellStart"/>
      <w:r w:rsidR="009D6E6F">
        <w:t>binwidth</w:t>
      </w:r>
      <w:proofErr w:type="spellEnd"/>
      <w:r w:rsidR="009D6E6F">
        <w:t xml:space="preserve"> calculated in part (a) is 0.4 (</w:t>
      </w:r>
      <w:proofErr w:type="spellStart"/>
      <w:r w:rsidR="009D6E6F">
        <w:t>upto</w:t>
      </w:r>
      <w:proofErr w:type="spellEnd"/>
      <w:r w:rsidR="009D6E6F">
        <w:t xml:space="preserve"> 1 decimal place). The nearest next </w:t>
      </w:r>
      <w:proofErr w:type="spellStart"/>
      <w:r w:rsidR="009D6E6F">
        <w:t>binwidth</w:t>
      </w:r>
      <w:proofErr w:type="spellEnd"/>
      <w:r w:rsidR="009D6E6F">
        <w:t xml:space="preserve"> is 0.5 in part (e) </w:t>
      </w:r>
      <w:proofErr w:type="gramStart"/>
      <w:r w:rsidR="009D6E6F">
        <w:t>and also</w:t>
      </w:r>
      <w:proofErr w:type="gramEnd"/>
      <w:r w:rsidR="009D6E6F">
        <w:t xml:space="preserve"> it provides almost symmetric distribution of data, not skewed left or right.</w:t>
      </w: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>What are the five-number summary of x</w:t>
      </w:r>
      <w:r>
        <w:t>?</w:t>
      </w:r>
      <w:r w:rsidR="00D47645">
        <w:t xml:space="preserve">  What are the values of the 1.5 IQR whiskers?</w:t>
      </w:r>
    </w:p>
    <w:p w:rsidR="009D6E6F" w:rsidRDefault="00922D35" w:rsidP="009D6E6F">
      <w:pPr>
        <w:pStyle w:val="ListParagraph"/>
      </w:pPr>
      <w:r>
        <w:rPr>
          <w:noProof/>
        </w:rPr>
        <w:drawing>
          <wp:inline distT="0" distB="0" distL="0" distR="0" wp14:anchorId="34177420" wp14:editId="461C1D4F">
            <wp:extent cx="4876800" cy="2925038"/>
            <wp:effectExtent l="0" t="0" r="0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5229" cy="293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4C7" w:rsidRDefault="00BC54C7" w:rsidP="009D6E6F">
      <w:pPr>
        <w:pStyle w:val="ListParagraph"/>
      </w:pPr>
    </w:p>
    <w:p w:rsidR="00BC54C7" w:rsidRPr="00BC54C7" w:rsidRDefault="00BC54C7" w:rsidP="009D6E6F">
      <w:pPr>
        <w:pStyle w:val="ListParagraph"/>
        <w:rPr>
          <w:b/>
        </w:rPr>
      </w:pPr>
      <w:r w:rsidRPr="00BC54C7">
        <w:rPr>
          <w:b/>
        </w:rPr>
        <w:t xml:space="preserve">Five number </w:t>
      </w:r>
      <w:proofErr w:type="gramStart"/>
      <w:r w:rsidRPr="00BC54C7">
        <w:rPr>
          <w:b/>
        </w:rPr>
        <w:t>summary</w:t>
      </w:r>
      <w:proofErr w:type="gramEnd"/>
      <w:r w:rsidRPr="00BC54C7">
        <w:rPr>
          <w:b/>
        </w:rPr>
        <w:t xml:space="preserve"> of x:</w:t>
      </w:r>
    </w:p>
    <w:p w:rsidR="00BC54C7" w:rsidRPr="00BC54C7" w:rsidRDefault="00BC54C7" w:rsidP="009D6E6F">
      <w:pPr>
        <w:pStyle w:val="ListParagraph"/>
        <w:rPr>
          <w:b/>
        </w:rPr>
      </w:pPr>
    </w:p>
    <w:p w:rsidR="00BC54C7" w:rsidRPr="00922D35" w:rsidRDefault="00BC54C7" w:rsidP="009D6E6F">
      <w:pPr>
        <w:pStyle w:val="ListParagraph"/>
      </w:pPr>
      <w:r w:rsidRPr="00922D35">
        <w:t>Minimum Value=26.3</w:t>
      </w:r>
    </w:p>
    <w:p w:rsidR="00BC54C7" w:rsidRPr="00922D35" w:rsidRDefault="00BC54C7" w:rsidP="009D6E6F">
      <w:pPr>
        <w:pStyle w:val="ListParagraph"/>
      </w:pPr>
      <w:r w:rsidRPr="00922D35">
        <w:t>Lower Quartile Q1=30.4</w:t>
      </w:r>
    </w:p>
    <w:p w:rsidR="00BC54C7" w:rsidRPr="00922D35" w:rsidRDefault="00BC54C7" w:rsidP="009D6E6F">
      <w:pPr>
        <w:pStyle w:val="ListParagraph"/>
      </w:pPr>
      <w:r w:rsidRPr="00922D35">
        <w:t>Median =31.5</w:t>
      </w:r>
    </w:p>
    <w:p w:rsidR="00BC54C7" w:rsidRPr="00922D35" w:rsidRDefault="00BC54C7" w:rsidP="009D6E6F">
      <w:pPr>
        <w:pStyle w:val="ListParagraph"/>
      </w:pPr>
      <w:r w:rsidRPr="00922D35">
        <w:t>Upper Quartile Q3=32.4</w:t>
      </w:r>
    </w:p>
    <w:p w:rsidR="00BC54C7" w:rsidRPr="00922D35" w:rsidRDefault="00BC54C7" w:rsidP="009D6E6F">
      <w:pPr>
        <w:pStyle w:val="ListParagraph"/>
      </w:pPr>
      <w:r w:rsidRPr="00922D35">
        <w:t xml:space="preserve">Maximum Value= 35.4 </w:t>
      </w:r>
    </w:p>
    <w:p w:rsidR="00BC54C7" w:rsidRDefault="00BC54C7" w:rsidP="009D6E6F">
      <w:pPr>
        <w:pStyle w:val="ListParagraph"/>
      </w:pPr>
    </w:p>
    <w:p w:rsidR="00BC54C7" w:rsidRDefault="00922D35" w:rsidP="009D6E6F">
      <w:pPr>
        <w:pStyle w:val="ListParagraph"/>
      </w:pPr>
      <w:r>
        <w:rPr>
          <w:noProof/>
        </w:rPr>
        <w:drawing>
          <wp:inline distT="0" distB="0" distL="0" distR="0" wp14:anchorId="23DC893C" wp14:editId="334E00A5">
            <wp:extent cx="4968240" cy="1558945"/>
            <wp:effectExtent l="0" t="0" r="381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85466" cy="156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3D6" w:rsidRDefault="00A203D6" w:rsidP="009D6E6F">
      <w:pPr>
        <w:pStyle w:val="ListParagraph"/>
      </w:pPr>
    </w:p>
    <w:p w:rsidR="00A203D6" w:rsidRPr="00922D35" w:rsidRDefault="00A203D6" w:rsidP="009D6E6F">
      <w:pPr>
        <w:pStyle w:val="ListParagraph"/>
        <w:rPr>
          <w:b/>
        </w:rPr>
      </w:pPr>
      <w:r w:rsidRPr="00922D35">
        <w:rPr>
          <w:b/>
        </w:rPr>
        <w:t>Value of whiskers:</w:t>
      </w:r>
    </w:p>
    <w:p w:rsidR="00A203D6" w:rsidRDefault="00A203D6" w:rsidP="009D6E6F">
      <w:pPr>
        <w:pStyle w:val="ListParagraph"/>
      </w:pPr>
    </w:p>
    <w:p w:rsidR="00A203D6" w:rsidRDefault="00A203D6" w:rsidP="009D6E6F">
      <w:pPr>
        <w:pStyle w:val="ListParagraph"/>
      </w:pPr>
      <w:r>
        <w:t>Lower Whisker= 27.4</w:t>
      </w:r>
    </w:p>
    <w:p w:rsidR="00A203D6" w:rsidRDefault="00A203D6" w:rsidP="009D6E6F">
      <w:pPr>
        <w:pStyle w:val="ListParagraph"/>
      </w:pPr>
      <w:r>
        <w:t>Upper Whisker= 35.4</w:t>
      </w: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lastRenderedPageBreak/>
        <w:t>(</w:t>
      </w:r>
      <w:r w:rsidR="00D47645">
        <w:t>5</w:t>
      </w:r>
      <w:r w:rsidR="00A974B9">
        <w:t xml:space="preserve"> points) What are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6D5CAE" w:rsidRDefault="00F44B82" w:rsidP="006D5CAE">
      <w:pPr>
        <w:pStyle w:val="ListParagraph"/>
      </w:pPr>
      <w:r>
        <w:rPr>
          <w:noProof/>
        </w:rPr>
        <w:drawing>
          <wp:inline distT="0" distB="0" distL="0" distR="0" wp14:anchorId="3A64AA5F" wp14:editId="520AF944">
            <wp:extent cx="5745480" cy="4504923"/>
            <wp:effectExtent l="0" t="0" r="762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0251" cy="450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B3E" w:rsidRPr="008B4354" w:rsidRDefault="00AE2B3E" w:rsidP="006D5CAE">
      <w:pPr>
        <w:pStyle w:val="ListParagraph"/>
        <w:rPr>
          <w:b/>
        </w:rPr>
      </w:pPr>
      <w:r w:rsidRPr="008B4354">
        <w:rPr>
          <w:b/>
        </w:rPr>
        <w:t xml:space="preserve">Five number </w:t>
      </w:r>
      <w:proofErr w:type="gramStart"/>
      <w:r w:rsidRPr="008B4354">
        <w:rPr>
          <w:b/>
        </w:rPr>
        <w:t>summary</w:t>
      </w:r>
      <w:proofErr w:type="gramEnd"/>
      <w:r w:rsidRPr="008B4354">
        <w:rPr>
          <w:b/>
        </w:rPr>
        <w:t xml:space="preserve"> for </w:t>
      </w:r>
      <w:r w:rsidR="008B4354" w:rsidRPr="008B4354">
        <w:rPr>
          <w:b/>
        </w:rPr>
        <w:t>category One:</w:t>
      </w:r>
    </w:p>
    <w:p w:rsidR="008B4354" w:rsidRDefault="008B4354" w:rsidP="006D5CAE">
      <w:pPr>
        <w:pStyle w:val="ListParagraph"/>
      </w:pPr>
    </w:p>
    <w:p w:rsidR="008B4354" w:rsidRDefault="008B4354" w:rsidP="006D5CAE">
      <w:pPr>
        <w:pStyle w:val="ListParagraph"/>
      </w:pPr>
      <w:r>
        <w:t>Minimum value =29.1</w:t>
      </w:r>
    </w:p>
    <w:p w:rsidR="008B4354" w:rsidRDefault="008B4354" w:rsidP="006D5CAE">
      <w:pPr>
        <w:pStyle w:val="ListParagraph"/>
      </w:pPr>
      <w:r>
        <w:t>Lower Quartile=31.4</w:t>
      </w:r>
    </w:p>
    <w:p w:rsidR="008B4354" w:rsidRDefault="008B4354" w:rsidP="006D5CAE">
      <w:pPr>
        <w:pStyle w:val="ListParagraph"/>
      </w:pPr>
      <w:r>
        <w:t>Median =32.1</w:t>
      </w:r>
    </w:p>
    <w:p w:rsidR="008B4354" w:rsidRDefault="008B4354" w:rsidP="006D5CAE">
      <w:pPr>
        <w:pStyle w:val="ListParagraph"/>
      </w:pPr>
      <w:r>
        <w:t>Upper Quartile= 32.7</w:t>
      </w:r>
    </w:p>
    <w:p w:rsidR="008B4354" w:rsidRDefault="008B4354" w:rsidP="006D5CAE">
      <w:pPr>
        <w:pStyle w:val="ListParagraph"/>
      </w:pPr>
      <w:r>
        <w:t>Maximum value=35.4</w:t>
      </w:r>
    </w:p>
    <w:p w:rsidR="008B4354" w:rsidRDefault="008B4354" w:rsidP="006D5CAE">
      <w:pPr>
        <w:pStyle w:val="ListParagraph"/>
        <w:rPr>
          <w:b/>
        </w:rPr>
      </w:pPr>
      <w:r w:rsidRPr="008B4354">
        <w:rPr>
          <w:b/>
        </w:rPr>
        <w:t xml:space="preserve">1.5IQR </w:t>
      </w:r>
      <w:proofErr w:type="spellStart"/>
      <w:r w:rsidRPr="008B4354">
        <w:rPr>
          <w:b/>
        </w:rPr>
        <w:t>wishkers</w:t>
      </w:r>
      <w:proofErr w:type="spellEnd"/>
      <w:r>
        <w:rPr>
          <w:b/>
        </w:rPr>
        <w:t>:</w:t>
      </w:r>
    </w:p>
    <w:p w:rsidR="008B4354" w:rsidRDefault="008B4354" w:rsidP="006D5CAE">
      <w:pPr>
        <w:pStyle w:val="ListParagraph"/>
      </w:pPr>
      <w:r>
        <w:t xml:space="preserve">Lower whisker= </w:t>
      </w:r>
      <w:r w:rsidR="006A5C02" w:rsidRPr="006A5C02">
        <w:t>29.449999999999992</w:t>
      </w:r>
    </w:p>
    <w:p w:rsidR="008B4354" w:rsidRDefault="008B4354" w:rsidP="006D5CAE">
      <w:pPr>
        <w:pStyle w:val="ListParagraph"/>
      </w:pPr>
      <w:r>
        <w:t>Upper Whisker=</w:t>
      </w:r>
      <w:r w:rsidR="008A37C1" w:rsidRPr="008A37C1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8A37C1" w:rsidRPr="008A37C1">
        <w:t>34.650000000000006</w:t>
      </w:r>
    </w:p>
    <w:p w:rsidR="008B4354" w:rsidRDefault="008B4354" w:rsidP="006D5CAE">
      <w:pPr>
        <w:pStyle w:val="ListParagraph"/>
      </w:pPr>
    </w:p>
    <w:p w:rsidR="008B4354" w:rsidRDefault="008A37C1" w:rsidP="006D5CAE">
      <w:pPr>
        <w:pStyle w:val="ListParagraph"/>
      </w:pPr>
      <w:r>
        <w:rPr>
          <w:noProof/>
        </w:rPr>
        <w:lastRenderedPageBreak/>
        <w:drawing>
          <wp:inline distT="0" distB="0" distL="0" distR="0" wp14:anchorId="154091E7" wp14:editId="4BDD8F74">
            <wp:extent cx="5509260" cy="3975378"/>
            <wp:effectExtent l="0" t="0" r="0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22225" cy="3984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5B7" w:rsidRDefault="000815B7" w:rsidP="006D5CAE">
      <w:pPr>
        <w:pStyle w:val="ListParagraph"/>
      </w:pPr>
    </w:p>
    <w:p w:rsidR="000815B7" w:rsidRPr="008B4354" w:rsidRDefault="000815B7" w:rsidP="000815B7">
      <w:pPr>
        <w:pStyle w:val="ListParagraph"/>
        <w:rPr>
          <w:b/>
        </w:rPr>
      </w:pPr>
      <w:r w:rsidRPr="008B4354">
        <w:rPr>
          <w:b/>
        </w:rPr>
        <w:t xml:space="preserve">Five number </w:t>
      </w:r>
      <w:proofErr w:type="gramStart"/>
      <w:r w:rsidRPr="008B4354">
        <w:rPr>
          <w:b/>
        </w:rPr>
        <w:t>summary</w:t>
      </w:r>
      <w:proofErr w:type="gramEnd"/>
      <w:r w:rsidRPr="008B4354">
        <w:rPr>
          <w:b/>
        </w:rPr>
        <w:t xml:space="preserve"> for category </w:t>
      </w:r>
      <w:r>
        <w:rPr>
          <w:b/>
        </w:rPr>
        <w:t>Zero</w:t>
      </w:r>
      <w:r w:rsidRPr="008B4354">
        <w:rPr>
          <w:b/>
        </w:rPr>
        <w:t>:</w:t>
      </w:r>
    </w:p>
    <w:p w:rsidR="000815B7" w:rsidRDefault="000815B7" w:rsidP="000815B7">
      <w:pPr>
        <w:pStyle w:val="ListParagraph"/>
      </w:pPr>
    </w:p>
    <w:p w:rsidR="000815B7" w:rsidRDefault="000815B7" w:rsidP="000815B7">
      <w:pPr>
        <w:pStyle w:val="ListParagraph"/>
      </w:pPr>
      <w:r>
        <w:t>Minimum value =2</w:t>
      </w:r>
      <w:r>
        <w:t>6.3</w:t>
      </w:r>
    </w:p>
    <w:p w:rsidR="000815B7" w:rsidRDefault="000815B7" w:rsidP="000815B7">
      <w:pPr>
        <w:pStyle w:val="ListParagraph"/>
      </w:pPr>
      <w:r>
        <w:t>Lower Quartile=</w:t>
      </w:r>
      <w:r>
        <w:t>29.4</w:t>
      </w:r>
    </w:p>
    <w:p w:rsidR="000815B7" w:rsidRDefault="000815B7" w:rsidP="000815B7">
      <w:pPr>
        <w:pStyle w:val="ListParagraph"/>
      </w:pPr>
      <w:r>
        <w:t>Median =3</w:t>
      </w:r>
      <w:r>
        <w:t>0.0</w:t>
      </w:r>
    </w:p>
    <w:p w:rsidR="000815B7" w:rsidRDefault="000815B7" w:rsidP="000815B7">
      <w:pPr>
        <w:pStyle w:val="ListParagraph"/>
      </w:pPr>
      <w:r>
        <w:t>Upper Quartile= 3</w:t>
      </w:r>
      <w:r>
        <w:t>0.6</w:t>
      </w:r>
    </w:p>
    <w:p w:rsidR="000815B7" w:rsidRDefault="000815B7" w:rsidP="000815B7">
      <w:pPr>
        <w:pStyle w:val="ListParagraph"/>
      </w:pPr>
      <w:r>
        <w:t>Maximum value=3</w:t>
      </w:r>
      <w:r>
        <w:t>2.2</w:t>
      </w:r>
    </w:p>
    <w:p w:rsidR="000815B7" w:rsidRDefault="000815B7" w:rsidP="000815B7">
      <w:pPr>
        <w:pStyle w:val="ListParagraph"/>
        <w:rPr>
          <w:b/>
        </w:rPr>
      </w:pPr>
      <w:r w:rsidRPr="008B4354">
        <w:rPr>
          <w:b/>
        </w:rPr>
        <w:t xml:space="preserve">1.5IQR </w:t>
      </w:r>
      <w:proofErr w:type="spellStart"/>
      <w:r w:rsidRPr="008B4354">
        <w:rPr>
          <w:b/>
        </w:rPr>
        <w:t>wishkers</w:t>
      </w:r>
      <w:proofErr w:type="spellEnd"/>
      <w:r>
        <w:rPr>
          <w:b/>
        </w:rPr>
        <w:t>:</w:t>
      </w:r>
    </w:p>
    <w:p w:rsidR="000815B7" w:rsidRPr="008B4354" w:rsidRDefault="000815B7" w:rsidP="000815B7">
      <w:pPr>
        <w:pStyle w:val="ListParagraph"/>
        <w:rPr>
          <w:b/>
        </w:rPr>
      </w:pPr>
    </w:p>
    <w:p w:rsidR="000815B7" w:rsidRDefault="000815B7" w:rsidP="000815B7">
      <w:pPr>
        <w:pStyle w:val="ListParagraph"/>
      </w:pPr>
      <w:r>
        <w:t xml:space="preserve">Lower whisker= </w:t>
      </w:r>
      <w:r w:rsidR="00ED1E43" w:rsidRPr="00ED1E43">
        <w:t>27.599999999999994</w:t>
      </w:r>
    </w:p>
    <w:p w:rsidR="000815B7" w:rsidRDefault="000815B7" w:rsidP="000815B7">
      <w:pPr>
        <w:pStyle w:val="ListParagraph"/>
      </w:pPr>
      <w:r>
        <w:t>Upper Whisker=</w:t>
      </w:r>
      <w:r w:rsidR="00ED1E43" w:rsidRPr="00ED1E43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="00ED1E43" w:rsidRPr="00ED1E43">
        <w:t>32.400000000000006</w:t>
      </w: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516371" w:rsidRDefault="00516371" w:rsidP="000815B7">
      <w:pPr>
        <w:pStyle w:val="ListParagraph"/>
      </w:pPr>
    </w:p>
    <w:p w:rsidR="007A1D79" w:rsidRDefault="007A1D79" w:rsidP="007A1D79">
      <w:pPr>
        <w:pStyle w:val="ListParagraph"/>
      </w:pPr>
    </w:p>
    <w:p w:rsidR="00516371" w:rsidRDefault="00A974B9" w:rsidP="00516371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516371" w:rsidRDefault="002B3D0D" w:rsidP="00516371">
      <w:pPr>
        <w:pStyle w:val="ListParagraph"/>
      </w:pPr>
      <w:r>
        <w:rPr>
          <w:noProof/>
        </w:rPr>
        <w:drawing>
          <wp:inline distT="0" distB="0" distL="0" distR="0" wp14:anchorId="14A32F39" wp14:editId="0B2A7C9E">
            <wp:extent cx="5273040" cy="2297378"/>
            <wp:effectExtent l="0" t="0" r="381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90835" cy="230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371" w:rsidRDefault="00516371" w:rsidP="00516371">
      <w:pPr>
        <w:pStyle w:val="ListParagraph"/>
      </w:pPr>
    </w:p>
    <w:p w:rsidR="00516371" w:rsidRDefault="007E26F6" w:rsidP="00516371">
      <w:pPr>
        <w:pStyle w:val="ListParagraph"/>
      </w:pPr>
      <w:r>
        <w:t>Yes, the</w:t>
      </w:r>
      <w:r w:rsidR="00516371">
        <w:t xml:space="preserve"> above boxplot of value of x </w:t>
      </w:r>
      <w:r>
        <w:t>has displayed the 1.5IQR whiskers correctly</w:t>
      </w:r>
    </w:p>
    <w:p w:rsidR="007E26F6" w:rsidRDefault="007E26F6" w:rsidP="00516371">
      <w:pPr>
        <w:pStyle w:val="ListParagraph"/>
      </w:pPr>
    </w:p>
    <w:p w:rsidR="00EB2917" w:rsidRDefault="00E0350E" w:rsidP="007E26F6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G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9F6252" w:rsidP="00B54C1F">
      <w:pPr>
        <w:pStyle w:val="ListParagraph"/>
      </w:pPr>
      <w:r>
        <w:rPr>
          <w:noProof/>
        </w:rPr>
        <w:drawing>
          <wp:inline distT="0" distB="0" distL="0" distR="0" wp14:anchorId="0B2441A7" wp14:editId="650BD0D5">
            <wp:extent cx="5303520" cy="3595175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3400" cy="360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6F6" w:rsidRDefault="007E26F6" w:rsidP="00B54C1F">
      <w:pPr>
        <w:pStyle w:val="ListParagraph"/>
      </w:pPr>
    </w:p>
    <w:p w:rsidR="00C1362C" w:rsidRDefault="00C1362C" w:rsidP="00B54C1F">
      <w:pPr>
        <w:pStyle w:val="ListParagraph"/>
      </w:pPr>
    </w:p>
    <w:p w:rsidR="00807759" w:rsidRDefault="00C1362C" w:rsidP="00B54C1F">
      <w:pPr>
        <w:pStyle w:val="ListParagraph"/>
        <w:rPr>
          <w:b/>
        </w:rPr>
      </w:pPr>
      <w:r w:rsidRPr="00C1362C">
        <w:rPr>
          <w:b/>
        </w:rPr>
        <w:lastRenderedPageBreak/>
        <w:t>Outliers of x for all data:</w:t>
      </w:r>
    </w:p>
    <w:p w:rsidR="00C1362C" w:rsidRPr="00C1362C" w:rsidRDefault="008E263E" w:rsidP="00B54C1F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5B5E41B" wp14:editId="3D2A61BE">
            <wp:extent cx="5181600" cy="1722771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2696" cy="17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E12" w:rsidRDefault="00B35A7A" w:rsidP="007A1D79">
      <w:pPr>
        <w:pStyle w:val="ListParagraph"/>
      </w:pPr>
      <w:r>
        <w:t xml:space="preserve"> </w:t>
      </w:r>
    </w:p>
    <w:p w:rsidR="00C1362C" w:rsidRDefault="00C1362C" w:rsidP="007A1D79">
      <w:pPr>
        <w:pStyle w:val="ListParagraph"/>
        <w:rPr>
          <w:b/>
        </w:rPr>
      </w:pPr>
      <w:r w:rsidRPr="00C1362C">
        <w:rPr>
          <w:b/>
        </w:rPr>
        <w:t xml:space="preserve">Outliers for group </w:t>
      </w:r>
      <w:r>
        <w:rPr>
          <w:b/>
        </w:rPr>
        <w:t>one</w:t>
      </w:r>
      <w:r w:rsidRPr="00C1362C">
        <w:rPr>
          <w:b/>
        </w:rPr>
        <w:t>:</w:t>
      </w:r>
    </w:p>
    <w:p w:rsidR="00C1362C" w:rsidRDefault="00C1362C" w:rsidP="007A1D79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3D3849F8" wp14:editId="66EB8CE0">
            <wp:extent cx="5234940" cy="2361316"/>
            <wp:effectExtent l="0" t="0" r="381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0643" cy="236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362C" w:rsidRDefault="00C1362C" w:rsidP="007A1D79">
      <w:pPr>
        <w:pStyle w:val="ListParagraph"/>
        <w:rPr>
          <w:b/>
        </w:rPr>
      </w:pPr>
      <w:r>
        <w:rPr>
          <w:b/>
        </w:rPr>
        <w:t>Outliers for group zero:</w:t>
      </w:r>
    </w:p>
    <w:p w:rsidR="00C1362C" w:rsidRDefault="00C1362C" w:rsidP="007A1D79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028208A3" wp14:editId="0F378C93">
            <wp:extent cx="5250180" cy="1737720"/>
            <wp:effectExtent l="0" t="0" r="762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8789" cy="174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34E" w:rsidRDefault="004C734E" w:rsidP="007A1D79">
      <w:pPr>
        <w:pStyle w:val="ListParagraph"/>
        <w:rPr>
          <w:b/>
        </w:rPr>
      </w:pPr>
    </w:p>
    <w:p w:rsidR="004C734E" w:rsidRDefault="004C734E" w:rsidP="007A1D79">
      <w:pPr>
        <w:pStyle w:val="ListParagraph"/>
        <w:rPr>
          <w:b/>
        </w:rPr>
      </w:pPr>
    </w:p>
    <w:p w:rsidR="004C734E" w:rsidRDefault="004C734E" w:rsidP="007A1D79">
      <w:pPr>
        <w:pStyle w:val="ListParagraph"/>
        <w:rPr>
          <w:b/>
        </w:rPr>
      </w:pPr>
    </w:p>
    <w:p w:rsidR="004C734E" w:rsidRPr="00C1362C" w:rsidRDefault="004C734E" w:rsidP="007A1D79">
      <w:pPr>
        <w:pStyle w:val="ListParagraph"/>
        <w:rPr>
          <w:b/>
        </w:rPr>
      </w:pPr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7E26F6" w:rsidRDefault="00A253F5" w:rsidP="007E26F6">
      <w:pPr>
        <w:pStyle w:val="ListParagraph"/>
      </w:pPr>
      <w:r>
        <w:rPr>
          <w:noProof/>
        </w:rPr>
        <w:drawing>
          <wp:inline distT="0" distB="0" distL="0" distR="0" wp14:anchorId="2AEB5A42" wp14:editId="260D4061">
            <wp:extent cx="5023560" cy="1348740"/>
            <wp:effectExtent l="0" t="0" r="5715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32325" cy="1351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EC4" w:rsidRDefault="00901EF5" w:rsidP="00A253F5">
      <w:pPr>
        <w:pStyle w:val="ListParagraph"/>
      </w:pPr>
      <w:r>
        <w:t>Percent of Fraudulent data =19.9497</w:t>
      </w: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901EF5" w:rsidRPr="00901EF5" w:rsidRDefault="00901EF5" w:rsidP="00901EF5">
      <w:pPr>
        <w:pStyle w:val="ListParagraph"/>
        <w:numPr>
          <w:ilvl w:val="0"/>
          <w:numId w:val="21"/>
        </w:numPr>
        <w:rPr>
          <w:b/>
        </w:rPr>
      </w:pPr>
      <w:r w:rsidRPr="00901EF5">
        <w:rPr>
          <w:b/>
        </w:rPr>
        <w:t>Total Money Spend</w:t>
      </w:r>
    </w:p>
    <w:p w:rsidR="00901EF5" w:rsidRDefault="00A253F5" w:rsidP="00901EF5">
      <w:pPr>
        <w:pStyle w:val="ListParagraph"/>
      </w:pPr>
      <w:r>
        <w:rPr>
          <w:noProof/>
        </w:rPr>
        <w:drawing>
          <wp:inline distT="0" distB="0" distL="0" distR="0" wp14:anchorId="73CEF6D8" wp14:editId="0EF0537C">
            <wp:extent cx="4312920" cy="3063279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61811" cy="3098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EF5" w:rsidRDefault="00901EF5" w:rsidP="00901EF5">
      <w:pPr>
        <w:pStyle w:val="ListParagraph"/>
        <w:numPr>
          <w:ilvl w:val="0"/>
          <w:numId w:val="21"/>
        </w:numPr>
        <w:rPr>
          <w:b/>
        </w:rPr>
      </w:pPr>
      <w:r w:rsidRPr="00901EF5">
        <w:rPr>
          <w:b/>
        </w:rPr>
        <w:lastRenderedPageBreak/>
        <w:t>Doctor Visits</w:t>
      </w:r>
    </w:p>
    <w:p w:rsidR="00901EF5" w:rsidRDefault="00A253F5" w:rsidP="00901EF5">
      <w:pPr>
        <w:pStyle w:val="ListParagraph"/>
        <w:ind w:left="1080"/>
        <w:rPr>
          <w:b/>
        </w:rPr>
      </w:pPr>
      <w:r>
        <w:rPr>
          <w:noProof/>
        </w:rPr>
        <w:drawing>
          <wp:inline distT="0" distB="0" distL="0" distR="0" wp14:anchorId="57CA92DF" wp14:editId="28C1B231">
            <wp:extent cx="5303520" cy="33617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0708" cy="339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FAE" w:rsidRDefault="00E41FAE" w:rsidP="00901EF5">
      <w:pPr>
        <w:pStyle w:val="ListParagraph"/>
        <w:ind w:left="1080"/>
        <w:rPr>
          <w:b/>
        </w:rPr>
      </w:pPr>
    </w:p>
    <w:p w:rsidR="00E41FAE" w:rsidRDefault="00E41FAE" w:rsidP="00E41FAE">
      <w:pPr>
        <w:pStyle w:val="ListParagraph"/>
        <w:numPr>
          <w:ilvl w:val="0"/>
          <w:numId w:val="21"/>
        </w:numPr>
        <w:rPr>
          <w:b/>
        </w:rPr>
      </w:pPr>
      <w:r>
        <w:rPr>
          <w:b/>
        </w:rPr>
        <w:t>Number of Claims</w:t>
      </w:r>
    </w:p>
    <w:p w:rsidR="00E41FAE" w:rsidRPr="00901EF5" w:rsidRDefault="00A253F5" w:rsidP="00E41FAE">
      <w:pPr>
        <w:pStyle w:val="ListParagraph"/>
        <w:ind w:left="1080"/>
        <w:rPr>
          <w:b/>
        </w:rPr>
      </w:pPr>
      <w:r>
        <w:rPr>
          <w:noProof/>
        </w:rPr>
        <w:drawing>
          <wp:inline distT="0" distB="0" distL="0" distR="0" wp14:anchorId="28ECB5F4" wp14:editId="23776402">
            <wp:extent cx="5318760" cy="3520837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37369" cy="353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676" w:rsidRDefault="00B02676" w:rsidP="00B02676">
      <w:pPr>
        <w:pStyle w:val="ListParagraph"/>
      </w:pPr>
    </w:p>
    <w:p w:rsidR="00E41FAE" w:rsidRDefault="00E41FAE" w:rsidP="00B02676">
      <w:pPr>
        <w:pStyle w:val="ListParagraph"/>
      </w:pPr>
    </w:p>
    <w:p w:rsidR="00E41FAE" w:rsidRDefault="00E41FAE" w:rsidP="00A253F5"/>
    <w:p w:rsidR="00E41FAE" w:rsidRPr="00E41FAE" w:rsidRDefault="00E41FAE" w:rsidP="00E41FAE">
      <w:pPr>
        <w:pStyle w:val="ListParagraph"/>
        <w:numPr>
          <w:ilvl w:val="0"/>
          <w:numId w:val="21"/>
        </w:numPr>
        <w:rPr>
          <w:b/>
        </w:rPr>
      </w:pPr>
      <w:r w:rsidRPr="00E41FAE">
        <w:rPr>
          <w:b/>
        </w:rPr>
        <w:lastRenderedPageBreak/>
        <w:t>Membership Duration</w:t>
      </w:r>
    </w:p>
    <w:p w:rsidR="00E41FAE" w:rsidRDefault="00A253F5" w:rsidP="00E41FAE">
      <w:pPr>
        <w:pStyle w:val="ListParagraph"/>
        <w:ind w:left="1080"/>
      </w:pPr>
      <w:r>
        <w:rPr>
          <w:noProof/>
        </w:rPr>
        <w:drawing>
          <wp:inline distT="0" distB="0" distL="0" distR="0" wp14:anchorId="1D18A7B9" wp14:editId="442219D1">
            <wp:extent cx="5943600" cy="3767455"/>
            <wp:effectExtent l="0" t="0" r="0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FAE" w:rsidRPr="00E41FAE" w:rsidRDefault="00E41FAE" w:rsidP="00E41FAE">
      <w:pPr>
        <w:pStyle w:val="ListParagraph"/>
        <w:numPr>
          <w:ilvl w:val="0"/>
          <w:numId w:val="21"/>
        </w:numPr>
        <w:rPr>
          <w:b/>
        </w:rPr>
      </w:pPr>
      <w:r w:rsidRPr="00E41FAE">
        <w:rPr>
          <w:b/>
        </w:rPr>
        <w:t>Optical examination</w:t>
      </w:r>
    </w:p>
    <w:p w:rsidR="00E41FAE" w:rsidRDefault="00A253F5" w:rsidP="00E41FAE">
      <w:pPr>
        <w:pStyle w:val="ListParagraph"/>
        <w:ind w:left="1080"/>
      </w:pPr>
      <w:r>
        <w:rPr>
          <w:noProof/>
        </w:rPr>
        <w:drawing>
          <wp:inline distT="0" distB="0" distL="0" distR="0" wp14:anchorId="49A752B5" wp14:editId="3C5EFE4F">
            <wp:extent cx="5943600" cy="3877945"/>
            <wp:effectExtent l="0" t="0" r="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FAE" w:rsidRDefault="00E41FAE" w:rsidP="00A253F5">
      <w:bookmarkStart w:id="0" w:name="_GoBack"/>
      <w:bookmarkEnd w:id="0"/>
    </w:p>
    <w:p w:rsidR="00E41FAE" w:rsidRDefault="00E41FAE" w:rsidP="00E41FAE">
      <w:pPr>
        <w:pStyle w:val="ListParagraph"/>
        <w:numPr>
          <w:ilvl w:val="0"/>
          <w:numId w:val="21"/>
        </w:numPr>
        <w:rPr>
          <w:b/>
        </w:rPr>
      </w:pPr>
      <w:r w:rsidRPr="00E41FAE">
        <w:rPr>
          <w:b/>
        </w:rPr>
        <w:t>Number of Members</w:t>
      </w:r>
    </w:p>
    <w:p w:rsidR="00E41FAE" w:rsidRPr="00E41FAE" w:rsidRDefault="00A253F5" w:rsidP="00E41FAE">
      <w:pPr>
        <w:pStyle w:val="ListParagraph"/>
        <w:ind w:left="1080"/>
        <w:rPr>
          <w:b/>
        </w:rPr>
      </w:pPr>
      <w:r>
        <w:rPr>
          <w:noProof/>
        </w:rPr>
        <w:drawing>
          <wp:inline distT="0" distB="0" distL="0" distR="0" wp14:anchorId="696938EE" wp14:editId="63697897">
            <wp:extent cx="4792980" cy="3174325"/>
            <wp:effectExtent l="0" t="0" r="762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02885" cy="318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E41FAE" w:rsidRDefault="00EE1521" w:rsidP="00E41FAE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5D71EB" w:rsidRDefault="009B2386" w:rsidP="00D3114C">
      <w:pPr>
        <w:pStyle w:val="ListParagraph"/>
        <w:ind w:left="1440"/>
      </w:pPr>
      <w:r>
        <w:rPr>
          <w:noProof/>
        </w:rPr>
        <w:drawing>
          <wp:inline distT="0" distB="0" distL="0" distR="0" wp14:anchorId="75EE6187" wp14:editId="4CA772DC">
            <wp:extent cx="5242688" cy="211836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80131" cy="213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787" w:rsidRDefault="00901787" w:rsidP="00D3114C">
      <w:pPr>
        <w:pStyle w:val="ListParagraph"/>
        <w:ind w:left="1440"/>
      </w:pPr>
      <w:r>
        <w:t>As we can see from the above screenshot</w:t>
      </w:r>
      <w:r w:rsidR="006D1344">
        <w:t xml:space="preserve">, six </w:t>
      </w:r>
      <w:r w:rsidR="006D1344">
        <w:t xml:space="preserve">dimensions </w:t>
      </w:r>
      <w:r w:rsidR="006D1344">
        <w:t>are used.</w:t>
      </w:r>
    </w:p>
    <w:p w:rsidR="006D1344" w:rsidRDefault="006D1344" w:rsidP="00D3114C">
      <w:pPr>
        <w:pStyle w:val="ListParagraph"/>
        <w:ind w:left="1440"/>
      </w:pPr>
      <w:r>
        <w:t>All the eigenvalues are greater than one.</w:t>
      </w:r>
    </w:p>
    <w:p w:rsidR="00E41FAE" w:rsidRDefault="00E41FAE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9B2386" w:rsidRDefault="009B2386" w:rsidP="00E41FAE">
      <w:pPr>
        <w:pStyle w:val="ListParagraph"/>
        <w:ind w:left="1440"/>
      </w:pP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lastRenderedPageBreak/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</w:t>
      </w:r>
      <w:proofErr w:type="gramStart"/>
      <w:r w:rsidR="006D228B">
        <w:t>actually orthonormal</w:t>
      </w:r>
      <w:proofErr w:type="gramEnd"/>
      <w:r w:rsidR="006D228B">
        <w:t>.</w:t>
      </w:r>
    </w:p>
    <w:p w:rsidR="00D3114C" w:rsidRPr="009B2386" w:rsidRDefault="00D3114C" w:rsidP="00D3114C">
      <w:pPr>
        <w:pStyle w:val="ListParagraph"/>
        <w:ind w:left="1440"/>
        <w:rPr>
          <w:b/>
        </w:rPr>
      </w:pPr>
      <w:r w:rsidRPr="009B2386">
        <w:rPr>
          <w:b/>
        </w:rPr>
        <w:t>Transformation Matrix:</w:t>
      </w:r>
    </w:p>
    <w:p w:rsidR="007805AB" w:rsidRDefault="009B2386" w:rsidP="007805AB">
      <w:pPr>
        <w:pStyle w:val="ListParagraph"/>
        <w:ind w:left="1440"/>
      </w:pPr>
      <w:r>
        <w:rPr>
          <w:noProof/>
        </w:rPr>
        <w:drawing>
          <wp:inline distT="0" distB="0" distL="0" distR="0" wp14:anchorId="20C69AB9" wp14:editId="59AB1EAD">
            <wp:extent cx="5021580" cy="1735020"/>
            <wp:effectExtent l="0" t="0" r="762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37628" cy="174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14C" w:rsidRDefault="00D3114C" w:rsidP="007805AB">
      <w:pPr>
        <w:pStyle w:val="ListParagraph"/>
        <w:ind w:left="1440"/>
      </w:pPr>
    </w:p>
    <w:p w:rsidR="00D3114C" w:rsidRPr="00C5764F" w:rsidRDefault="00D3114C" w:rsidP="007805AB">
      <w:pPr>
        <w:pStyle w:val="ListParagraph"/>
        <w:ind w:left="1440"/>
        <w:rPr>
          <w:b/>
        </w:rPr>
      </w:pPr>
      <w:r w:rsidRPr="00C5764F">
        <w:rPr>
          <w:b/>
        </w:rPr>
        <w:t>Proof that the resulting variables are orthonormal:</w:t>
      </w:r>
    </w:p>
    <w:p w:rsidR="00D3114C" w:rsidRDefault="00C5764F" w:rsidP="007805AB">
      <w:pPr>
        <w:pStyle w:val="ListParagraph"/>
        <w:ind w:left="1440"/>
      </w:pPr>
      <w:r>
        <w:rPr>
          <w:noProof/>
        </w:rPr>
        <w:drawing>
          <wp:inline distT="0" distB="0" distL="0" distR="0" wp14:anchorId="10089670" wp14:editId="1E3F8796">
            <wp:extent cx="5044440" cy="2048495"/>
            <wp:effectExtent l="0" t="0" r="381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67540" cy="205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  <w:r w:rsidR="00D3114C">
        <w:t>.</w:t>
      </w:r>
    </w:p>
    <w:p w:rsidR="00152863" w:rsidRDefault="00152863" w:rsidP="00152863">
      <w:pPr>
        <w:pStyle w:val="ListParagraph"/>
        <w:ind w:left="1440"/>
      </w:pPr>
      <w:r>
        <w:rPr>
          <w:noProof/>
        </w:rPr>
        <w:drawing>
          <wp:inline distT="0" distB="0" distL="0" distR="0" wp14:anchorId="4B94C6F9" wp14:editId="620F9D26">
            <wp:extent cx="4998720" cy="1731394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24970" cy="174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14C" w:rsidRDefault="00152863" w:rsidP="00D3114C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3E23D2AC" wp14:editId="3EA528AC">
            <wp:extent cx="5036820" cy="680186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20465" cy="69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58A" w:rsidRPr="00EF558A" w:rsidRDefault="00EF558A" w:rsidP="00D3114C">
      <w:pPr>
        <w:pStyle w:val="ListParagraph"/>
        <w:ind w:left="1440"/>
      </w:pPr>
      <w:r>
        <w:t xml:space="preserve">The score function return value is </w:t>
      </w:r>
      <w:r w:rsidRPr="00EF558A">
        <w:rPr>
          <w:b/>
        </w:rPr>
        <w:t>0.877</w:t>
      </w:r>
      <w:r>
        <w:rPr>
          <w:b/>
        </w:rPr>
        <w:t xml:space="preserve">9 </w:t>
      </w:r>
      <w:r>
        <w:t>up to four decimal places.</w:t>
      </w:r>
    </w:p>
    <w:p w:rsidR="00D3114C" w:rsidRPr="00EF558A" w:rsidRDefault="00D3114C" w:rsidP="00D3114C">
      <w:pPr>
        <w:pStyle w:val="ListParagraph"/>
        <w:ind w:left="1440"/>
        <w:rPr>
          <w:b/>
        </w:rPr>
      </w:pP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EF558A" w:rsidRDefault="00EF558A" w:rsidP="00EF558A">
      <w:pPr>
        <w:pStyle w:val="ListParagraph"/>
        <w:ind w:left="1440"/>
      </w:pPr>
    </w:p>
    <w:p w:rsidR="00E8092F" w:rsidRDefault="004C39CC" w:rsidP="00E8092F">
      <w:pPr>
        <w:pStyle w:val="ListParagraph"/>
        <w:ind w:left="1080"/>
      </w:pPr>
      <w:r>
        <w:t xml:space="preserve">Score </w:t>
      </w:r>
      <w:r w:rsidR="005F5874">
        <w:t xml:space="preserve">function tells us the accuracy of our </w:t>
      </w:r>
      <w:r w:rsidR="008E263E">
        <w:t>model which</w:t>
      </w:r>
      <w:r w:rsidR="005F5874">
        <w:t xml:space="preserve"> we have trained on our training data.</w:t>
      </w:r>
    </w:p>
    <w:p w:rsidR="00631185" w:rsidRDefault="00631185" w:rsidP="00E8092F">
      <w:pPr>
        <w:pStyle w:val="ListParagraph"/>
        <w:ind w:left="1080"/>
      </w:pP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5F5874" w:rsidRDefault="005F5874" w:rsidP="005F5874">
      <w:pPr>
        <w:pStyle w:val="ListParagraph"/>
      </w:pPr>
      <w:r>
        <w:rPr>
          <w:noProof/>
        </w:rPr>
        <w:drawing>
          <wp:inline distT="0" distB="0" distL="0" distR="0" wp14:anchorId="62258B32" wp14:editId="1F498A78">
            <wp:extent cx="5486400" cy="2399128"/>
            <wp:effectExtent l="0" t="0" r="0" b="127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99422" cy="2404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496" w:rsidRDefault="001B7402" w:rsidP="00016496">
      <w:pPr>
        <w:pStyle w:val="ListParagraph"/>
      </w:pPr>
      <w:r>
        <w:rPr>
          <w:noProof/>
        </w:rPr>
        <w:drawing>
          <wp:inline distT="0" distB="0" distL="0" distR="0" wp14:anchorId="4979C530" wp14:editId="207E01C6">
            <wp:extent cx="5516880" cy="2359999"/>
            <wp:effectExtent l="0" t="0" r="7620" b="254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23291" cy="23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402" w:rsidRDefault="00084402" w:rsidP="00991AA3">
      <w:pPr>
        <w:pStyle w:val="ListParagraph"/>
        <w:ind w:left="0"/>
      </w:pPr>
    </w:p>
    <w:p w:rsidR="00EB2917" w:rsidRDefault="00C021C5" w:rsidP="00991AA3">
      <w:pPr>
        <w:pStyle w:val="ListParagraph"/>
        <w:numPr>
          <w:ilvl w:val="0"/>
          <w:numId w:val="10"/>
        </w:numPr>
      </w:pPr>
      <w:r>
        <w:lastRenderedPageBreak/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99050D" w:rsidRDefault="00E610B8" w:rsidP="0099050D">
      <w:pPr>
        <w:pStyle w:val="ListParagraph"/>
      </w:pPr>
      <w:r>
        <w:rPr>
          <w:noProof/>
        </w:rPr>
        <w:drawing>
          <wp:inline distT="0" distB="0" distL="0" distR="0" wp14:anchorId="3781CD0C" wp14:editId="33AADCD9">
            <wp:extent cx="5661660" cy="1584176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78423" cy="158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AC7" w:rsidRDefault="00716AC7" w:rsidP="0099050D">
      <w:pPr>
        <w:pStyle w:val="ListParagraph"/>
      </w:pPr>
      <w:r>
        <w:t xml:space="preserve">The predicted probability of fraudulent is </w:t>
      </w:r>
      <w:r w:rsidR="005F5874">
        <w:t>20</w:t>
      </w:r>
      <w:r>
        <w:t xml:space="preserve">% or </w:t>
      </w:r>
      <w:r w:rsidR="005F5874">
        <w:t>0.2</w:t>
      </w:r>
      <w:r>
        <w:t xml:space="preserve">. </w:t>
      </w:r>
    </w:p>
    <w:p w:rsidR="00716AC7" w:rsidRPr="00CB032E" w:rsidRDefault="00A22490" w:rsidP="0099050D">
      <w:pPr>
        <w:pStyle w:val="ListParagraph"/>
      </w:pPr>
      <w:r>
        <w:t>No</w:t>
      </w:r>
      <w:r w:rsidR="00E610B8">
        <w:t>, this</w:t>
      </w:r>
      <w:r w:rsidR="005F5874">
        <w:t xml:space="preserve"> observation </w:t>
      </w:r>
      <w:r>
        <w:t xml:space="preserve">is not </w:t>
      </w:r>
      <w:r w:rsidR="005F5874">
        <w:t>misclassified.</w:t>
      </w:r>
    </w:p>
    <w:sectPr w:rsidR="00716AC7" w:rsidRPr="00CB032E" w:rsidSect="00223469">
      <w:headerReference w:type="default" r:id="rId40"/>
      <w:foot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00B0" w:rsidRDefault="004600B0" w:rsidP="00FD10A7">
      <w:pPr>
        <w:spacing w:after="0" w:line="240" w:lineRule="auto"/>
      </w:pPr>
      <w:r>
        <w:separator/>
      </w:r>
    </w:p>
  </w:endnote>
  <w:endnote w:type="continuationSeparator" w:id="0">
    <w:p w:rsidR="004600B0" w:rsidRDefault="004600B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00B0" w:rsidRDefault="004600B0" w:rsidP="00FD10A7">
      <w:pPr>
        <w:spacing w:after="0" w:line="240" w:lineRule="auto"/>
      </w:pPr>
      <w:r>
        <w:separator/>
      </w:r>
    </w:p>
  </w:footnote>
  <w:footnote w:type="continuationSeparator" w:id="0">
    <w:p w:rsidR="004600B0" w:rsidRDefault="004600B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D47645">
      <w:t>Spring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590B17"/>
    <w:multiLevelType w:val="hybridMultilevel"/>
    <w:tmpl w:val="24040D4E"/>
    <w:lvl w:ilvl="0" w:tplc="4CA4B0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8"/>
  </w:num>
  <w:num w:numId="11">
    <w:abstractNumId w:val="11"/>
  </w:num>
  <w:num w:numId="12">
    <w:abstractNumId w:val="19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16496"/>
    <w:rsid w:val="0002095A"/>
    <w:rsid w:val="00020D6D"/>
    <w:rsid w:val="00023391"/>
    <w:rsid w:val="00030932"/>
    <w:rsid w:val="0004377C"/>
    <w:rsid w:val="0005689A"/>
    <w:rsid w:val="0006332A"/>
    <w:rsid w:val="000677F1"/>
    <w:rsid w:val="0007471E"/>
    <w:rsid w:val="000752BA"/>
    <w:rsid w:val="000815B7"/>
    <w:rsid w:val="00084402"/>
    <w:rsid w:val="00085B1F"/>
    <w:rsid w:val="000B34D6"/>
    <w:rsid w:val="000B3BB8"/>
    <w:rsid w:val="000C46CA"/>
    <w:rsid w:val="000C557B"/>
    <w:rsid w:val="000C5FE4"/>
    <w:rsid w:val="000C6553"/>
    <w:rsid w:val="000D7F1D"/>
    <w:rsid w:val="000F0919"/>
    <w:rsid w:val="00103431"/>
    <w:rsid w:val="001330CF"/>
    <w:rsid w:val="001403D8"/>
    <w:rsid w:val="001475F9"/>
    <w:rsid w:val="0015070A"/>
    <w:rsid w:val="00152863"/>
    <w:rsid w:val="00156579"/>
    <w:rsid w:val="00173462"/>
    <w:rsid w:val="001832C6"/>
    <w:rsid w:val="001848CC"/>
    <w:rsid w:val="00186362"/>
    <w:rsid w:val="00195D8E"/>
    <w:rsid w:val="001A335B"/>
    <w:rsid w:val="001A460D"/>
    <w:rsid w:val="001A5D60"/>
    <w:rsid w:val="001A6E99"/>
    <w:rsid w:val="001B7402"/>
    <w:rsid w:val="001C4809"/>
    <w:rsid w:val="002012C8"/>
    <w:rsid w:val="00223469"/>
    <w:rsid w:val="00230866"/>
    <w:rsid w:val="00234C59"/>
    <w:rsid w:val="00235150"/>
    <w:rsid w:val="00284EC4"/>
    <w:rsid w:val="002B3D0D"/>
    <w:rsid w:val="002D3771"/>
    <w:rsid w:val="002D7312"/>
    <w:rsid w:val="003126A2"/>
    <w:rsid w:val="00314354"/>
    <w:rsid w:val="00314372"/>
    <w:rsid w:val="003148A5"/>
    <w:rsid w:val="0032202D"/>
    <w:rsid w:val="003271DC"/>
    <w:rsid w:val="00341DB3"/>
    <w:rsid w:val="003421A5"/>
    <w:rsid w:val="003514FC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51145"/>
    <w:rsid w:val="00452249"/>
    <w:rsid w:val="00452C5B"/>
    <w:rsid w:val="00457E44"/>
    <w:rsid w:val="004600B0"/>
    <w:rsid w:val="00462EF8"/>
    <w:rsid w:val="004672CB"/>
    <w:rsid w:val="004726C9"/>
    <w:rsid w:val="00476112"/>
    <w:rsid w:val="00496173"/>
    <w:rsid w:val="004B08AA"/>
    <w:rsid w:val="004B0B9E"/>
    <w:rsid w:val="004B0BA9"/>
    <w:rsid w:val="004C14D9"/>
    <w:rsid w:val="004C39CC"/>
    <w:rsid w:val="004C734E"/>
    <w:rsid w:val="004D2402"/>
    <w:rsid w:val="004E0213"/>
    <w:rsid w:val="004E3171"/>
    <w:rsid w:val="004F7612"/>
    <w:rsid w:val="00506563"/>
    <w:rsid w:val="00511C0E"/>
    <w:rsid w:val="00512086"/>
    <w:rsid w:val="00516371"/>
    <w:rsid w:val="00525BD7"/>
    <w:rsid w:val="00525C36"/>
    <w:rsid w:val="00543AEC"/>
    <w:rsid w:val="005469F1"/>
    <w:rsid w:val="0057089D"/>
    <w:rsid w:val="00577C4D"/>
    <w:rsid w:val="005864C5"/>
    <w:rsid w:val="00586785"/>
    <w:rsid w:val="005966C6"/>
    <w:rsid w:val="005C54F3"/>
    <w:rsid w:val="005D1EF1"/>
    <w:rsid w:val="005D71EB"/>
    <w:rsid w:val="005E416B"/>
    <w:rsid w:val="005F5874"/>
    <w:rsid w:val="005F7AB5"/>
    <w:rsid w:val="00607AE2"/>
    <w:rsid w:val="00610454"/>
    <w:rsid w:val="00626B2E"/>
    <w:rsid w:val="00630445"/>
    <w:rsid w:val="00631185"/>
    <w:rsid w:val="00656591"/>
    <w:rsid w:val="006579EC"/>
    <w:rsid w:val="00661D0C"/>
    <w:rsid w:val="00664F0D"/>
    <w:rsid w:val="006819F5"/>
    <w:rsid w:val="00681E11"/>
    <w:rsid w:val="00685700"/>
    <w:rsid w:val="006A0101"/>
    <w:rsid w:val="006A5C02"/>
    <w:rsid w:val="006B7BF4"/>
    <w:rsid w:val="006D1344"/>
    <w:rsid w:val="006D1FE8"/>
    <w:rsid w:val="006D228B"/>
    <w:rsid w:val="006D5CAE"/>
    <w:rsid w:val="006D70FC"/>
    <w:rsid w:val="006D7142"/>
    <w:rsid w:val="006E025E"/>
    <w:rsid w:val="00704CCE"/>
    <w:rsid w:val="00706D41"/>
    <w:rsid w:val="007113A3"/>
    <w:rsid w:val="00714A3E"/>
    <w:rsid w:val="00716AC7"/>
    <w:rsid w:val="00726F09"/>
    <w:rsid w:val="00727C06"/>
    <w:rsid w:val="00742390"/>
    <w:rsid w:val="0076634E"/>
    <w:rsid w:val="007805AB"/>
    <w:rsid w:val="007863B0"/>
    <w:rsid w:val="007A1D79"/>
    <w:rsid w:val="007B10A2"/>
    <w:rsid w:val="007B4F3C"/>
    <w:rsid w:val="007C1F53"/>
    <w:rsid w:val="007C7DEC"/>
    <w:rsid w:val="007E26F6"/>
    <w:rsid w:val="007E30AB"/>
    <w:rsid w:val="007F23D5"/>
    <w:rsid w:val="00807759"/>
    <w:rsid w:val="00814020"/>
    <w:rsid w:val="00820041"/>
    <w:rsid w:val="008221A5"/>
    <w:rsid w:val="00853D17"/>
    <w:rsid w:val="008561D7"/>
    <w:rsid w:val="00873352"/>
    <w:rsid w:val="00873C5C"/>
    <w:rsid w:val="00880D00"/>
    <w:rsid w:val="00887685"/>
    <w:rsid w:val="008A0E0D"/>
    <w:rsid w:val="008A37C1"/>
    <w:rsid w:val="008A4C61"/>
    <w:rsid w:val="008B4354"/>
    <w:rsid w:val="008C368F"/>
    <w:rsid w:val="008D2126"/>
    <w:rsid w:val="008E263E"/>
    <w:rsid w:val="008E3F44"/>
    <w:rsid w:val="008F3783"/>
    <w:rsid w:val="00900D52"/>
    <w:rsid w:val="00901787"/>
    <w:rsid w:val="00901EF5"/>
    <w:rsid w:val="009025CE"/>
    <w:rsid w:val="009159E4"/>
    <w:rsid w:val="009178F3"/>
    <w:rsid w:val="00922D35"/>
    <w:rsid w:val="00950209"/>
    <w:rsid w:val="00951E1A"/>
    <w:rsid w:val="00961EDE"/>
    <w:rsid w:val="0099050D"/>
    <w:rsid w:val="00991AA3"/>
    <w:rsid w:val="00994DA5"/>
    <w:rsid w:val="009A7C86"/>
    <w:rsid w:val="009B2386"/>
    <w:rsid w:val="009B2A62"/>
    <w:rsid w:val="009C13B5"/>
    <w:rsid w:val="009D23A9"/>
    <w:rsid w:val="009D6E6F"/>
    <w:rsid w:val="009F6252"/>
    <w:rsid w:val="009F7F1A"/>
    <w:rsid w:val="00A01FDC"/>
    <w:rsid w:val="00A04740"/>
    <w:rsid w:val="00A1166A"/>
    <w:rsid w:val="00A163BA"/>
    <w:rsid w:val="00A203D6"/>
    <w:rsid w:val="00A22490"/>
    <w:rsid w:val="00A253F5"/>
    <w:rsid w:val="00A31DE1"/>
    <w:rsid w:val="00A33697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2B3E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C54C7"/>
    <w:rsid w:val="00BD41F2"/>
    <w:rsid w:val="00BE254A"/>
    <w:rsid w:val="00BE793C"/>
    <w:rsid w:val="00C00059"/>
    <w:rsid w:val="00C021C5"/>
    <w:rsid w:val="00C1362C"/>
    <w:rsid w:val="00C25081"/>
    <w:rsid w:val="00C25A48"/>
    <w:rsid w:val="00C4797E"/>
    <w:rsid w:val="00C507A5"/>
    <w:rsid w:val="00C5764F"/>
    <w:rsid w:val="00C577E5"/>
    <w:rsid w:val="00C67069"/>
    <w:rsid w:val="00C755F0"/>
    <w:rsid w:val="00CA2223"/>
    <w:rsid w:val="00CA6DAE"/>
    <w:rsid w:val="00CB032E"/>
    <w:rsid w:val="00CB44AE"/>
    <w:rsid w:val="00CC2A64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3114C"/>
    <w:rsid w:val="00D47645"/>
    <w:rsid w:val="00D5235D"/>
    <w:rsid w:val="00D62792"/>
    <w:rsid w:val="00D6690C"/>
    <w:rsid w:val="00D728C3"/>
    <w:rsid w:val="00D73A1C"/>
    <w:rsid w:val="00D750C5"/>
    <w:rsid w:val="00D97749"/>
    <w:rsid w:val="00DA4967"/>
    <w:rsid w:val="00DA5314"/>
    <w:rsid w:val="00DC25F4"/>
    <w:rsid w:val="00DC740B"/>
    <w:rsid w:val="00DD26EC"/>
    <w:rsid w:val="00DD46DB"/>
    <w:rsid w:val="00DF1C74"/>
    <w:rsid w:val="00DF75B7"/>
    <w:rsid w:val="00E0350E"/>
    <w:rsid w:val="00E0617A"/>
    <w:rsid w:val="00E311F1"/>
    <w:rsid w:val="00E335D9"/>
    <w:rsid w:val="00E343DE"/>
    <w:rsid w:val="00E40453"/>
    <w:rsid w:val="00E41FAE"/>
    <w:rsid w:val="00E45977"/>
    <w:rsid w:val="00E5243F"/>
    <w:rsid w:val="00E574A6"/>
    <w:rsid w:val="00E600B6"/>
    <w:rsid w:val="00E610B8"/>
    <w:rsid w:val="00E8092F"/>
    <w:rsid w:val="00E83E5E"/>
    <w:rsid w:val="00E9679B"/>
    <w:rsid w:val="00EB2161"/>
    <w:rsid w:val="00EB2917"/>
    <w:rsid w:val="00EC103D"/>
    <w:rsid w:val="00EC1F62"/>
    <w:rsid w:val="00ED1E43"/>
    <w:rsid w:val="00EE1521"/>
    <w:rsid w:val="00EE5074"/>
    <w:rsid w:val="00EF558A"/>
    <w:rsid w:val="00EF68F2"/>
    <w:rsid w:val="00F11628"/>
    <w:rsid w:val="00F41747"/>
    <w:rsid w:val="00F44B82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4D5B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016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2-03T04:22:00Z</dcterms:modified>
</cp:coreProperties>
</file>